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2a12aab</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2a12aab">
                <w:r>
                  <w:rPr>
                    <w:rStyle w:val="Hipervnculo"/>
                    <w:bCs/>
                    <w:b/>
                  </w:rPr>
                  <w:t xml:space="preserve">2a12aab?</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2a12aab05966fc91d8a0b109cd1f60b2d7df7f67" TargetMode="External" /><Relationship Type="http://schemas.openxmlformats.org/officeDocument/2006/relationships/hyperlink" Id="rId20" Target="https://hwong23.github.io/fna-devdoc-soa/v/2a12aab05966fc91d8a0b109cd1f60b2d7df7f67/"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2a12aab05966fc91d8a0b109cd1f60b2d7df7f67" TargetMode="External" /><Relationship Type="http://schemas.openxmlformats.org/officeDocument/2006/relationships/hyperlink" Id="rId20" Target="https://hwong23.github.io/fna-devdoc-soa/v/2a12aab05966fc91d8a0b109cd1f60b2d7df7f67/"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05:04:43Z</dcterms:created>
  <dcterms:modified xsi:type="dcterms:W3CDTF">2023-01-06T05: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